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7CB86D" w14:textId="77777777" w:rsidR="00BA3324" w:rsidRDefault="00C11F03">
      <w:pPr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Java7_Notes:</w:t>
      </w:r>
    </w:p>
    <w:p w14:paraId="7DBC0B1B" w14:textId="77777777" w:rsidR="00BA3324" w:rsidRDefault="00C11F03">
      <w:pPr>
        <w:rPr>
          <w:rFonts w:ascii="Calibri" w:eastAsia="Calibri" w:hAnsi="Calibri" w:cs="Calibri"/>
        </w:rPr>
      </w:pPr>
      <w:r>
        <w:object w:dxaOrig="10751" w:dyaOrig="10811" w14:anchorId="425C5469">
          <v:rect id="rectole0000000000" o:spid="_x0000_i1025" style="width:537.5pt;height:540.5pt" o:ole="" o:preferrelative="t" stroked="f">
            <v:imagedata r:id="rId5" o:title=""/>
          </v:rect>
          <o:OLEObject Type="Embed" ProgID="StaticMetafile" ShapeID="rectole0000000000" DrawAspect="Content" ObjectID="_1715750765" r:id="rId6"/>
        </w:object>
      </w:r>
    </w:p>
    <w:p w14:paraId="3202FF06" w14:textId="77777777" w:rsidR="00BA3324" w:rsidRDefault="00C11F03">
      <w:pPr>
        <w:rPr>
          <w:rFonts w:ascii="Calibri" w:eastAsia="Calibri" w:hAnsi="Calibri" w:cs="Calibri"/>
        </w:rPr>
      </w:pPr>
      <w:r>
        <w:object w:dxaOrig="10488" w:dyaOrig="2814" w14:anchorId="6B1F21C6">
          <v:rect id="rectole0000000001" o:spid="_x0000_i1026" style="width:524.5pt;height:140.5pt" o:ole="" o:preferrelative="t" stroked="f">
            <v:imagedata r:id="rId7" o:title=""/>
          </v:rect>
          <o:OLEObject Type="Embed" ProgID="StaticMetafile" ShapeID="rectole0000000001" DrawAspect="Content" ObjectID="_1715750766" r:id="rId8"/>
        </w:object>
      </w:r>
    </w:p>
    <w:p w14:paraId="37FE5888" w14:textId="77777777" w:rsidR="00BA3324" w:rsidRDefault="00C11F03">
      <w:pPr>
        <w:spacing w:line="240" w:lineRule="auto"/>
        <w:rPr>
          <w:rFonts w:ascii="Calibri" w:eastAsia="Calibri" w:hAnsi="Calibri" w:cs="Calibri"/>
        </w:rPr>
      </w:pPr>
      <w:r>
        <w:object w:dxaOrig="8310" w:dyaOrig="6350" w14:anchorId="245F9CC5">
          <v:rect id="rectole0000000002" o:spid="_x0000_i1027" style="width:415.5pt;height:317.5pt" o:ole="" o:preferrelative="t" stroked="f">
            <v:imagedata r:id="rId9" o:title=""/>
          </v:rect>
          <o:OLEObject Type="Embed" ProgID="StaticDib" ShapeID="rectole0000000002" DrawAspect="Content" ObjectID="_1715750767" r:id="rId10"/>
        </w:object>
      </w:r>
    </w:p>
    <w:p w14:paraId="33971A98" w14:textId="77777777" w:rsidR="00BA3324" w:rsidRDefault="00BA3324">
      <w:pPr>
        <w:rPr>
          <w:rFonts w:ascii="Calibri" w:eastAsia="Calibri" w:hAnsi="Calibri" w:cs="Calibri"/>
        </w:rPr>
      </w:pPr>
    </w:p>
    <w:p w14:paraId="46E4141B" w14:textId="1F5C4797" w:rsidR="00BA3324" w:rsidRDefault="00C11F03">
      <w:pPr>
        <w:rPr>
          <w:rFonts w:ascii="Calibri" w:eastAsia="Calibri" w:hAnsi="Calibri" w:cs="Calibri"/>
        </w:rPr>
      </w:pPr>
      <w:r>
        <w:rPr>
          <w:noProof/>
        </w:rPr>
        <w:lastRenderedPageBreak/>
        <w:drawing>
          <wp:anchor distT="0" distB="0" distL="114300" distR="114300" simplePos="0" relativeHeight="251658240" behindDoc="1" locked="0" layoutInCell="1" allowOverlap="1" wp14:anchorId="32333AAE" wp14:editId="346B3CE4">
            <wp:simplePos x="0" y="0"/>
            <wp:positionH relativeFrom="column">
              <wp:posOffset>393700</wp:posOffset>
            </wp:positionH>
            <wp:positionV relativeFrom="paragraph">
              <wp:posOffset>-914400</wp:posOffset>
            </wp:positionV>
            <wp:extent cx="5410200" cy="7404100"/>
            <wp:effectExtent l="990600" t="0" r="971550" b="0"/>
            <wp:wrapTight wrapText="bothSides">
              <wp:wrapPolygon edited="0">
                <wp:start x="-25" y="21581"/>
                <wp:lineTo x="21499" y="21581"/>
                <wp:lineTo x="21499" y="74"/>
                <wp:lineTo x="-25" y="74"/>
                <wp:lineTo x="-25" y="21581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5410200" cy="7404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6E43650" w14:textId="77777777" w:rsidR="00BA3324" w:rsidRDefault="00BA3324">
      <w:pPr>
        <w:rPr>
          <w:rFonts w:ascii="Calibri" w:eastAsia="Calibri" w:hAnsi="Calibri" w:cs="Calibri"/>
        </w:rPr>
      </w:pPr>
    </w:p>
    <w:p w14:paraId="6C04611E" w14:textId="110BC701" w:rsidR="00BA3324" w:rsidRDefault="00BA3324">
      <w:pPr>
        <w:rPr>
          <w:rFonts w:ascii="Calibri" w:eastAsia="Calibri" w:hAnsi="Calibri" w:cs="Calibri"/>
        </w:rPr>
      </w:pPr>
    </w:p>
    <w:p w14:paraId="7F0EB5BA" w14:textId="77777777" w:rsidR="00BA3324" w:rsidRDefault="00C11F03">
      <w:pPr>
        <w:rPr>
          <w:rFonts w:ascii="Calibri" w:eastAsia="Calibri" w:hAnsi="Calibri" w:cs="Calibri"/>
        </w:rPr>
      </w:pPr>
      <w:r>
        <w:object w:dxaOrig="12188" w:dyaOrig="14881" w14:anchorId="4BCFF25A">
          <v:rect id="rectole0000000004" o:spid="_x0000_i1029" style="width:609.5pt;height:744pt" o:ole="" o:preferrelative="t" stroked="f">
            <v:imagedata r:id="rId12" o:title=""/>
          </v:rect>
          <o:OLEObject Type="Embed" ProgID="StaticMetafile" ShapeID="rectole0000000004" DrawAspect="Content" ObjectID="_1715750768" r:id="rId13"/>
        </w:object>
      </w:r>
    </w:p>
    <w:p w14:paraId="725EAE42" w14:textId="77777777" w:rsidR="00BA3324" w:rsidRDefault="00C11F03">
      <w:pPr>
        <w:rPr>
          <w:rFonts w:ascii="Calibri" w:eastAsia="Calibri" w:hAnsi="Calibri" w:cs="Calibri"/>
        </w:rPr>
      </w:pPr>
      <w:r>
        <w:object w:dxaOrig="10488" w:dyaOrig="3503" w14:anchorId="03913B98">
          <v:rect id="rectole0000000005" o:spid="_x0000_i1030" style="width:524.5pt;height:175pt" o:ole="" o:preferrelative="t" stroked="f">
            <v:imagedata r:id="rId14" o:title=""/>
          </v:rect>
          <o:OLEObject Type="Embed" ProgID="StaticMetafile" ShapeID="rectole0000000005" DrawAspect="Content" ObjectID="_1715750769" r:id="rId15"/>
        </w:object>
      </w:r>
    </w:p>
    <w:p w14:paraId="35500666" w14:textId="77777777" w:rsidR="00BA3324" w:rsidRDefault="00C11F03">
      <w:pPr>
        <w:rPr>
          <w:rFonts w:ascii="Calibri" w:eastAsia="Calibri" w:hAnsi="Calibri" w:cs="Calibri"/>
        </w:rPr>
      </w:pPr>
      <w:r>
        <w:object w:dxaOrig="10488" w:dyaOrig="8382" w14:anchorId="75A7F8FA">
          <v:rect id="rectole0000000006" o:spid="_x0000_i1031" style="width:524.5pt;height:419pt" o:ole="" o:preferrelative="t" stroked="f">
            <v:imagedata r:id="rId16" o:title=""/>
          </v:rect>
          <o:OLEObject Type="Embed" ProgID="StaticMetafile" ShapeID="rectole0000000006" DrawAspect="Content" ObjectID="_1715750770" r:id="rId17"/>
        </w:object>
      </w:r>
    </w:p>
    <w:p w14:paraId="5A124A99" w14:textId="77777777" w:rsidR="00BA3324" w:rsidRDefault="00C11F03">
      <w:pPr>
        <w:rPr>
          <w:rFonts w:ascii="Calibri" w:eastAsia="Calibri" w:hAnsi="Calibri" w:cs="Calibri"/>
        </w:rPr>
      </w:pPr>
      <w:r>
        <w:object w:dxaOrig="11824" w:dyaOrig="15286" w14:anchorId="480788F4">
          <v:rect id="rectole0000000007" o:spid="_x0000_i1032" style="width:591pt;height:764.5pt" o:ole="" o:preferrelative="t" stroked="f">
            <v:imagedata r:id="rId18" o:title=""/>
          </v:rect>
          <o:OLEObject Type="Embed" ProgID="StaticMetafile" ShapeID="rectole0000000007" DrawAspect="Content" ObjectID="_1715750771" r:id="rId19"/>
        </w:object>
      </w:r>
      <w:r>
        <w:rPr>
          <w:rFonts w:ascii="Calibri" w:eastAsia="Calibri" w:hAnsi="Calibri" w:cs="Calibri"/>
        </w:rPr>
        <w:t>Inheritance ex.</w:t>
      </w:r>
    </w:p>
    <w:p w14:paraId="0AC4BDBB" w14:textId="77777777" w:rsidR="00BA3324" w:rsidRDefault="00C11F03">
      <w:pPr>
        <w:numPr>
          <w:ilvl w:val="0"/>
          <w:numId w:val="1"/>
        </w:numPr>
        <w:ind w:left="720" w:hanging="360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When parent and child have different name methods (No Overriding)</w:t>
      </w:r>
    </w:p>
    <w:p w14:paraId="38AF62DC" w14:textId="77777777" w:rsidR="00BA3324" w:rsidRDefault="00BA3324">
      <w:pPr>
        <w:rPr>
          <w:rFonts w:ascii="Calibri" w:eastAsia="Calibri" w:hAnsi="Calibri" w:cs="Calibri"/>
        </w:rPr>
      </w:pPr>
    </w:p>
    <w:tbl>
      <w:tblPr>
        <w:tblW w:w="0" w:type="auto"/>
        <w:tblInd w:w="108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9134"/>
      </w:tblGrid>
      <w:tr w:rsidR="00BA3324" w14:paraId="70CC131D" w14:textId="77777777">
        <w:tblPrEx>
          <w:tblCellMar>
            <w:top w:w="0" w:type="dxa"/>
            <w:bottom w:w="0" w:type="dxa"/>
          </w:tblCellMar>
        </w:tblPrEx>
        <w:trPr>
          <w:trHeight w:val="1"/>
        </w:trPr>
        <w:tc>
          <w:tcPr>
            <w:tcW w:w="9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3B70670B" w14:textId="77777777" w:rsidR="00BA3324" w:rsidRDefault="00C11F03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class Vehicle{</w:t>
            </w:r>
          </w:p>
          <w:p w14:paraId="622DD1A8" w14:textId="77777777" w:rsidR="00BA3324" w:rsidRDefault="00C11F03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  void run(){</w:t>
            </w:r>
          </w:p>
          <w:p w14:paraId="12D110DF" w14:textId="77777777" w:rsidR="00BA3324" w:rsidRDefault="00C11F03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     </w:t>
            </w:r>
            <w:proofErr w:type="spellStart"/>
            <w:r>
              <w:rPr>
                <w:rFonts w:ascii="Calibri" w:eastAsia="Calibri" w:hAnsi="Calibri" w:cs="Calibri"/>
              </w:rPr>
              <w:t>System.out.println</w:t>
            </w:r>
            <w:proofErr w:type="spellEnd"/>
            <w:r>
              <w:rPr>
                <w:rFonts w:ascii="Calibri" w:eastAsia="Calibri" w:hAnsi="Calibri" w:cs="Calibri"/>
              </w:rPr>
              <w:t>("Vehicle is running");</w:t>
            </w:r>
          </w:p>
          <w:p w14:paraId="7980F1A2" w14:textId="77777777" w:rsidR="00BA3324" w:rsidRDefault="00C11F03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           }</w:t>
            </w:r>
          </w:p>
          <w:p w14:paraId="62C2BDA6" w14:textId="77777777" w:rsidR="00BA3324" w:rsidRDefault="00C11F03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  }</w:t>
            </w:r>
          </w:p>
          <w:p w14:paraId="63F2756D" w14:textId="77777777" w:rsidR="00BA3324" w:rsidRDefault="00C11F03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 </w:t>
            </w:r>
          </w:p>
          <w:p w14:paraId="678FB48E" w14:textId="77777777" w:rsidR="00BA3324" w:rsidRDefault="00C11F03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  class Bike1 extends Vehicle{</w:t>
            </w:r>
          </w:p>
          <w:p w14:paraId="0F0EA340" w14:textId="77777777" w:rsidR="00BA3324" w:rsidRDefault="00C11F03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    void run1(){</w:t>
            </w:r>
          </w:p>
          <w:p w14:paraId="3F9984CC" w14:textId="77777777" w:rsidR="00BA3324" w:rsidRDefault="00C11F03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   </w:t>
            </w:r>
            <w:proofErr w:type="spellStart"/>
            <w:r>
              <w:rPr>
                <w:rFonts w:ascii="Calibri" w:eastAsia="Calibri" w:hAnsi="Calibri" w:cs="Calibri"/>
              </w:rPr>
              <w:t>System.out.println</w:t>
            </w:r>
            <w:proofErr w:type="spellEnd"/>
            <w:r>
              <w:rPr>
                <w:rFonts w:ascii="Calibri" w:eastAsia="Calibri" w:hAnsi="Calibri" w:cs="Calibri"/>
              </w:rPr>
              <w:t>("Bike is</w:t>
            </w:r>
            <w:r>
              <w:rPr>
                <w:rFonts w:ascii="Calibri" w:eastAsia="Calibri" w:hAnsi="Calibri" w:cs="Calibri"/>
              </w:rPr>
              <w:t xml:space="preserve"> running safely");</w:t>
            </w:r>
          </w:p>
          <w:p w14:paraId="7F8868F0" w14:textId="77777777" w:rsidR="00BA3324" w:rsidRDefault="00C11F03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   }</w:t>
            </w:r>
          </w:p>
          <w:p w14:paraId="2F2EAF6E" w14:textId="77777777" w:rsidR="00BA3324" w:rsidRDefault="00C11F03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}</w:t>
            </w:r>
          </w:p>
          <w:p w14:paraId="2D0CECB3" w14:textId="77777777" w:rsidR="00BA3324" w:rsidRDefault="00BA3324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  <w:p w14:paraId="63E14B6B" w14:textId="77777777" w:rsidR="00BA3324" w:rsidRDefault="00C11F03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class Bike2 {</w:t>
            </w:r>
          </w:p>
          <w:p w14:paraId="55173125" w14:textId="77777777" w:rsidR="00BA3324" w:rsidRDefault="00C11F03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  public static void main(String </w:t>
            </w:r>
            <w:proofErr w:type="spellStart"/>
            <w:r>
              <w:rPr>
                <w:rFonts w:ascii="Calibri" w:eastAsia="Calibri" w:hAnsi="Calibri" w:cs="Calibri"/>
              </w:rPr>
              <w:t>args</w:t>
            </w:r>
            <w:proofErr w:type="spellEnd"/>
            <w:r>
              <w:rPr>
                <w:rFonts w:ascii="Calibri" w:eastAsia="Calibri" w:hAnsi="Calibri" w:cs="Calibri"/>
              </w:rPr>
              <w:t>[]){</w:t>
            </w:r>
          </w:p>
          <w:p w14:paraId="75C53A25" w14:textId="77777777" w:rsidR="00BA3324" w:rsidRDefault="00C11F03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  Vehicle </w:t>
            </w:r>
            <w:proofErr w:type="spellStart"/>
            <w:r>
              <w:rPr>
                <w:rFonts w:ascii="Calibri" w:eastAsia="Calibri" w:hAnsi="Calibri" w:cs="Calibri"/>
              </w:rPr>
              <w:t>obj</w:t>
            </w:r>
            <w:proofErr w:type="spellEnd"/>
            <w:r>
              <w:rPr>
                <w:rFonts w:ascii="Calibri" w:eastAsia="Calibri" w:hAnsi="Calibri" w:cs="Calibri"/>
              </w:rPr>
              <w:t xml:space="preserve"> = new Bike1(); //Cases</w:t>
            </w:r>
          </w:p>
          <w:p w14:paraId="2A549840" w14:textId="77777777" w:rsidR="00BA3324" w:rsidRDefault="00C11F03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  </w:t>
            </w:r>
            <w:proofErr w:type="spellStart"/>
            <w:r>
              <w:rPr>
                <w:rFonts w:ascii="Calibri" w:eastAsia="Calibri" w:hAnsi="Calibri" w:cs="Calibri"/>
              </w:rPr>
              <w:t>obj.run</w:t>
            </w:r>
            <w:proofErr w:type="spellEnd"/>
            <w:r>
              <w:rPr>
                <w:rFonts w:ascii="Calibri" w:eastAsia="Calibri" w:hAnsi="Calibri" w:cs="Calibri"/>
              </w:rPr>
              <w:t>(); //Cases</w:t>
            </w:r>
          </w:p>
          <w:p w14:paraId="0A619E01" w14:textId="77777777" w:rsidR="00BA3324" w:rsidRDefault="00C11F03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  }</w:t>
            </w:r>
          </w:p>
          <w:p w14:paraId="5DF73C2B" w14:textId="77777777" w:rsidR="00BA3324" w:rsidRDefault="00C11F03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}</w:t>
            </w:r>
          </w:p>
        </w:tc>
      </w:tr>
    </w:tbl>
    <w:p w14:paraId="6006230A" w14:textId="77777777" w:rsidR="00BA3324" w:rsidRDefault="00BA3324">
      <w:pPr>
        <w:rPr>
          <w:rFonts w:ascii="Calibri" w:eastAsia="Calibri" w:hAnsi="Calibri" w:cs="Calibri"/>
        </w:rPr>
      </w:pPr>
    </w:p>
    <w:p w14:paraId="667B18DD" w14:textId="77777777" w:rsidR="00BA3324" w:rsidRDefault="00C11F03">
      <w:pPr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Case 1: </w:t>
      </w:r>
    </w:p>
    <w:p w14:paraId="1B75B526" w14:textId="77777777" w:rsidR="00BA3324" w:rsidRDefault="00C11F03">
      <w:pPr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Vehicle </w:t>
      </w:r>
      <w:proofErr w:type="spellStart"/>
      <w:r>
        <w:rPr>
          <w:rFonts w:ascii="Calibri" w:eastAsia="Calibri" w:hAnsi="Calibri" w:cs="Calibri"/>
        </w:rPr>
        <w:t>obj</w:t>
      </w:r>
      <w:proofErr w:type="spellEnd"/>
      <w:r>
        <w:rPr>
          <w:rFonts w:ascii="Calibri" w:eastAsia="Calibri" w:hAnsi="Calibri" w:cs="Calibri"/>
        </w:rPr>
        <w:t xml:space="preserve"> = new Bike1();</w:t>
      </w:r>
    </w:p>
    <w:p w14:paraId="0DB324A3" w14:textId="77777777" w:rsidR="00BA3324" w:rsidRDefault="00C11F03">
      <w:pPr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  </w:t>
      </w:r>
      <w:proofErr w:type="spellStart"/>
      <w:r>
        <w:rPr>
          <w:rFonts w:ascii="Calibri" w:eastAsia="Calibri" w:hAnsi="Calibri" w:cs="Calibri"/>
        </w:rPr>
        <w:t>obj.</w:t>
      </w:r>
      <w:r>
        <w:rPr>
          <w:rFonts w:ascii="Calibri" w:eastAsia="Calibri" w:hAnsi="Calibri" w:cs="Calibri"/>
          <w:shd w:val="clear" w:color="auto" w:fill="FFFF00"/>
        </w:rPr>
        <w:t>run</w:t>
      </w:r>
      <w:proofErr w:type="spellEnd"/>
      <w:r>
        <w:rPr>
          <w:rFonts w:ascii="Calibri" w:eastAsia="Calibri" w:hAnsi="Calibri" w:cs="Calibri"/>
        </w:rPr>
        <w:t>();</w:t>
      </w:r>
    </w:p>
    <w:p w14:paraId="2C912CAD" w14:textId="77777777" w:rsidR="00BA3324" w:rsidRDefault="00C11F03">
      <w:pPr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Output: </w:t>
      </w:r>
      <w:r>
        <w:rPr>
          <w:rFonts w:ascii="Times New Roman" w:eastAsia="Times New Roman" w:hAnsi="Times New Roman" w:cs="Times New Roman"/>
          <w:color w:val="000000"/>
        </w:rPr>
        <w:t>Vehicle is running</w:t>
      </w:r>
    </w:p>
    <w:p w14:paraId="586BA9CF" w14:textId="77777777" w:rsidR="00BA3324" w:rsidRDefault="00C11F03">
      <w:pPr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>Case2 :</w:t>
      </w:r>
    </w:p>
    <w:p w14:paraId="355E568C" w14:textId="77777777" w:rsidR="00BA3324" w:rsidRDefault="00C11F03">
      <w:pPr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 xml:space="preserve">Vehicle </w:t>
      </w:r>
      <w:proofErr w:type="spellStart"/>
      <w:r>
        <w:rPr>
          <w:rFonts w:ascii="Times New Roman" w:eastAsia="Times New Roman" w:hAnsi="Times New Roman" w:cs="Times New Roman"/>
          <w:color w:val="000000"/>
        </w:rPr>
        <w:t>obj</w:t>
      </w:r>
      <w:proofErr w:type="spellEnd"/>
      <w:r>
        <w:rPr>
          <w:rFonts w:ascii="Times New Roman" w:eastAsia="Times New Roman" w:hAnsi="Times New Roman" w:cs="Times New Roman"/>
          <w:color w:val="000000"/>
        </w:rPr>
        <w:t xml:space="preserve"> = new Bike1();</w:t>
      </w:r>
    </w:p>
    <w:p w14:paraId="7F2B055C" w14:textId="77777777" w:rsidR="00BA3324" w:rsidRDefault="00C11F03">
      <w:pPr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 xml:space="preserve">  obj.</w:t>
      </w:r>
      <w:r>
        <w:rPr>
          <w:rFonts w:ascii="Times New Roman" w:eastAsia="Times New Roman" w:hAnsi="Times New Roman" w:cs="Times New Roman"/>
          <w:color w:val="000000"/>
          <w:shd w:val="clear" w:color="auto" w:fill="FFFF00"/>
        </w:rPr>
        <w:t>run1</w:t>
      </w:r>
      <w:r>
        <w:rPr>
          <w:rFonts w:ascii="Times New Roman" w:eastAsia="Times New Roman" w:hAnsi="Times New Roman" w:cs="Times New Roman"/>
          <w:color w:val="000000"/>
        </w:rPr>
        <w:t>();</w:t>
      </w:r>
    </w:p>
    <w:p w14:paraId="307985B8" w14:textId="77777777" w:rsidR="00BA3324" w:rsidRDefault="00C11F03">
      <w:pPr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 xml:space="preserve">Output: </w:t>
      </w:r>
      <w:r>
        <w:rPr>
          <w:rFonts w:ascii="Times New Roman" w:eastAsia="Times New Roman" w:hAnsi="Times New Roman" w:cs="Times New Roman"/>
          <w:b/>
          <w:color w:val="000000"/>
        </w:rPr>
        <w:t xml:space="preserve">Compile by: </w:t>
      </w:r>
      <w:proofErr w:type="spellStart"/>
      <w:r>
        <w:rPr>
          <w:rFonts w:ascii="Times New Roman" w:eastAsia="Times New Roman" w:hAnsi="Times New Roman" w:cs="Times New Roman"/>
          <w:b/>
          <w:color w:val="000000"/>
        </w:rPr>
        <w:t>javac</w:t>
      </w:r>
      <w:proofErr w:type="spellEnd"/>
      <w:r>
        <w:rPr>
          <w:rFonts w:ascii="Times New Roman" w:eastAsia="Times New Roman" w:hAnsi="Times New Roman" w:cs="Times New Roman"/>
          <w:b/>
          <w:color w:val="000000"/>
        </w:rPr>
        <w:t xml:space="preserve"> Bike2.java</w:t>
      </w:r>
    </w:p>
    <w:p w14:paraId="410BC1E1" w14:textId="77777777" w:rsidR="00BA3324" w:rsidRDefault="00C11F03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color w:val="000000"/>
        </w:rPr>
        <w:t xml:space="preserve">122.93/Bike2.java:16: error: </w:t>
      </w:r>
      <w:r>
        <w:rPr>
          <w:rFonts w:ascii="Times New Roman" w:eastAsia="Times New Roman" w:hAnsi="Times New Roman" w:cs="Times New Roman"/>
          <w:b/>
          <w:color w:val="FF0000"/>
        </w:rPr>
        <w:t>cannot find symbol</w:t>
      </w:r>
      <w:r>
        <w:rPr>
          <w:rFonts w:ascii="Calibri" w:eastAsia="Calibri" w:hAnsi="Calibri" w:cs="Calibri"/>
        </w:rPr>
        <w:br/>
      </w:r>
      <w:r>
        <w:rPr>
          <w:rFonts w:ascii="Times New Roman" w:eastAsia="Times New Roman" w:hAnsi="Times New Roman" w:cs="Times New Roman"/>
          <w:b/>
          <w:color w:val="FF0000"/>
        </w:rPr>
        <w:t xml:space="preserve"> obj.run1();</w:t>
      </w:r>
      <w:r>
        <w:rPr>
          <w:rFonts w:ascii="Calibri" w:eastAsia="Calibri" w:hAnsi="Calibri" w:cs="Calibri"/>
        </w:rPr>
        <w:br/>
      </w:r>
      <w:r>
        <w:rPr>
          <w:rFonts w:ascii="Times New Roman" w:eastAsia="Times New Roman" w:hAnsi="Times New Roman" w:cs="Times New Roman"/>
          <w:color w:val="000000"/>
        </w:rPr>
        <w:t xml:space="preserve"> ^</w:t>
      </w:r>
      <w:r>
        <w:rPr>
          <w:rFonts w:ascii="Calibri" w:eastAsia="Calibri" w:hAnsi="Calibri" w:cs="Calibri"/>
        </w:rPr>
        <w:br/>
      </w:r>
      <w:r>
        <w:rPr>
          <w:rFonts w:ascii="Times New Roman" w:eastAsia="Times New Roman" w:hAnsi="Times New Roman" w:cs="Times New Roman"/>
          <w:color w:val="000000"/>
        </w:rPr>
        <w:t xml:space="preserve"> symbol: method run1()</w:t>
      </w:r>
      <w:r>
        <w:rPr>
          <w:rFonts w:ascii="Calibri" w:eastAsia="Calibri" w:hAnsi="Calibri" w:cs="Calibri"/>
        </w:rPr>
        <w:br/>
      </w:r>
      <w:r>
        <w:rPr>
          <w:rFonts w:ascii="Times New Roman" w:eastAsia="Times New Roman" w:hAnsi="Times New Roman" w:cs="Times New Roman"/>
          <w:color w:val="000000"/>
        </w:rPr>
        <w:t xml:space="preserve"> location: variable </w:t>
      </w:r>
      <w:proofErr w:type="spellStart"/>
      <w:r>
        <w:rPr>
          <w:rFonts w:ascii="Times New Roman" w:eastAsia="Times New Roman" w:hAnsi="Times New Roman" w:cs="Times New Roman"/>
          <w:color w:val="000000"/>
        </w:rPr>
        <w:t>obj</w:t>
      </w:r>
      <w:proofErr w:type="spellEnd"/>
      <w:r>
        <w:rPr>
          <w:rFonts w:ascii="Times New Roman" w:eastAsia="Times New Roman" w:hAnsi="Times New Roman" w:cs="Times New Roman"/>
          <w:color w:val="000000"/>
        </w:rPr>
        <w:t xml:space="preserve"> of type Vehicle</w:t>
      </w:r>
      <w:r>
        <w:rPr>
          <w:rFonts w:ascii="Calibri" w:eastAsia="Calibri" w:hAnsi="Calibri" w:cs="Calibri"/>
        </w:rPr>
        <w:br/>
      </w:r>
      <w:r>
        <w:rPr>
          <w:rFonts w:ascii="Times New Roman" w:eastAsia="Times New Roman" w:hAnsi="Times New Roman" w:cs="Times New Roman"/>
          <w:color w:val="000000"/>
        </w:rPr>
        <w:t>1 error</w:t>
      </w:r>
    </w:p>
    <w:p w14:paraId="7B19AD00" w14:textId="77777777" w:rsidR="00BA3324" w:rsidRDefault="00BA3324">
      <w:pPr>
        <w:rPr>
          <w:rFonts w:ascii="Times New Roman" w:eastAsia="Times New Roman" w:hAnsi="Times New Roman" w:cs="Times New Roman"/>
          <w:color w:val="000000"/>
        </w:rPr>
      </w:pPr>
    </w:p>
    <w:p w14:paraId="230ED828" w14:textId="77777777" w:rsidR="00BA3324" w:rsidRDefault="00C11F03">
      <w:pPr>
        <w:numPr>
          <w:ilvl w:val="0"/>
          <w:numId w:val="2"/>
        </w:numPr>
        <w:ind w:left="720" w:hanging="360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When parent and child have same name methods (Overriding)</w:t>
      </w:r>
    </w:p>
    <w:tbl>
      <w:tblPr>
        <w:tblW w:w="0" w:type="auto"/>
        <w:tblInd w:w="108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9134"/>
      </w:tblGrid>
      <w:tr w:rsidR="00BA3324" w14:paraId="7B5EF866" w14:textId="77777777">
        <w:tblPrEx>
          <w:tblCellMar>
            <w:top w:w="0" w:type="dxa"/>
            <w:bottom w:w="0" w:type="dxa"/>
          </w:tblCellMar>
        </w:tblPrEx>
        <w:trPr>
          <w:trHeight w:val="1"/>
        </w:trPr>
        <w:tc>
          <w:tcPr>
            <w:tcW w:w="9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0B873374" w14:textId="77777777" w:rsidR="00BA3324" w:rsidRDefault="00C11F03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class Vehicle{</w:t>
            </w:r>
          </w:p>
          <w:p w14:paraId="5CCD901A" w14:textId="77777777" w:rsidR="00BA3324" w:rsidRDefault="00C11F03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  void run(){</w:t>
            </w:r>
          </w:p>
          <w:p w14:paraId="551E20AB" w14:textId="77777777" w:rsidR="00BA3324" w:rsidRDefault="00C11F03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     </w:t>
            </w:r>
            <w:proofErr w:type="spellStart"/>
            <w:r>
              <w:rPr>
                <w:rFonts w:ascii="Calibri" w:eastAsia="Calibri" w:hAnsi="Calibri" w:cs="Calibri"/>
              </w:rPr>
              <w:t>System.out.println</w:t>
            </w:r>
            <w:proofErr w:type="spellEnd"/>
            <w:r>
              <w:rPr>
                <w:rFonts w:ascii="Calibri" w:eastAsia="Calibri" w:hAnsi="Calibri" w:cs="Calibri"/>
              </w:rPr>
              <w:t>("Vehicle is running");</w:t>
            </w:r>
          </w:p>
          <w:p w14:paraId="7FD8172F" w14:textId="77777777" w:rsidR="00BA3324" w:rsidRDefault="00C11F03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lastRenderedPageBreak/>
              <w:t xml:space="preserve">           }</w:t>
            </w:r>
          </w:p>
          <w:p w14:paraId="1FFE68D4" w14:textId="77777777" w:rsidR="00BA3324" w:rsidRDefault="00C11F03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  }</w:t>
            </w:r>
          </w:p>
          <w:p w14:paraId="7E083F24" w14:textId="77777777" w:rsidR="00BA3324" w:rsidRDefault="00C11F03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 </w:t>
            </w:r>
          </w:p>
          <w:p w14:paraId="1D6B35C7" w14:textId="77777777" w:rsidR="00BA3324" w:rsidRDefault="00C11F03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  class Bike1 extends Vehicle{</w:t>
            </w:r>
          </w:p>
          <w:p w14:paraId="34FAC3C6" w14:textId="77777777" w:rsidR="00BA3324" w:rsidRDefault="00C11F03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    void run(){</w:t>
            </w:r>
          </w:p>
          <w:p w14:paraId="13354A6A" w14:textId="77777777" w:rsidR="00BA3324" w:rsidRDefault="00C11F03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   </w:t>
            </w:r>
            <w:proofErr w:type="spellStart"/>
            <w:r>
              <w:rPr>
                <w:rFonts w:ascii="Calibri" w:eastAsia="Calibri" w:hAnsi="Calibri" w:cs="Calibri"/>
              </w:rPr>
              <w:t>System.out.println</w:t>
            </w:r>
            <w:proofErr w:type="spellEnd"/>
            <w:r>
              <w:rPr>
                <w:rFonts w:ascii="Calibri" w:eastAsia="Calibri" w:hAnsi="Calibri" w:cs="Calibri"/>
              </w:rPr>
              <w:t>("Bike is running safely");</w:t>
            </w:r>
          </w:p>
          <w:p w14:paraId="7E7482EB" w14:textId="77777777" w:rsidR="00BA3324" w:rsidRDefault="00C11F03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   }</w:t>
            </w:r>
          </w:p>
          <w:p w14:paraId="56CF7D56" w14:textId="77777777" w:rsidR="00BA3324" w:rsidRDefault="00C11F03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}</w:t>
            </w:r>
          </w:p>
          <w:p w14:paraId="710831C4" w14:textId="77777777" w:rsidR="00BA3324" w:rsidRDefault="00C11F03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 </w:t>
            </w:r>
          </w:p>
          <w:p w14:paraId="626A3120" w14:textId="77777777" w:rsidR="00BA3324" w:rsidRDefault="00C11F03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class Bike2 {</w:t>
            </w:r>
          </w:p>
          <w:p w14:paraId="1EEB7B75" w14:textId="77777777" w:rsidR="00BA3324" w:rsidRDefault="00C11F03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  public static void main(String </w:t>
            </w:r>
            <w:proofErr w:type="spellStart"/>
            <w:r>
              <w:rPr>
                <w:rFonts w:ascii="Calibri" w:eastAsia="Calibri" w:hAnsi="Calibri" w:cs="Calibri"/>
              </w:rPr>
              <w:t>args</w:t>
            </w:r>
            <w:proofErr w:type="spellEnd"/>
            <w:r>
              <w:rPr>
                <w:rFonts w:ascii="Calibri" w:eastAsia="Calibri" w:hAnsi="Calibri" w:cs="Calibri"/>
              </w:rPr>
              <w:t>[]){</w:t>
            </w:r>
          </w:p>
          <w:p w14:paraId="4AEC0162" w14:textId="77777777" w:rsidR="00BA3324" w:rsidRDefault="00C11F03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  Vehicle </w:t>
            </w:r>
            <w:proofErr w:type="spellStart"/>
            <w:r>
              <w:rPr>
                <w:rFonts w:ascii="Calibri" w:eastAsia="Calibri" w:hAnsi="Calibri" w:cs="Calibri"/>
              </w:rPr>
              <w:t>obj</w:t>
            </w:r>
            <w:proofErr w:type="spellEnd"/>
            <w:r>
              <w:rPr>
                <w:rFonts w:ascii="Calibri" w:eastAsia="Calibri" w:hAnsi="Calibri" w:cs="Calibri"/>
              </w:rPr>
              <w:t xml:space="preserve"> = new Vehicle(); //Cases</w:t>
            </w:r>
          </w:p>
          <w:p w14:paraId="5AFDEA30" w14:textId="77777777" w:rsidR="00BA3324" w:rsidRDefault="00C11F03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  </w:t>
            </w:r>
            <w:proofErr w:type="spellStart"/>
            <w:r>
              <w:rPr>
                <w:rFonts w:ascii="Calibri" w:eastAsia="Calibri" w:hAnsi="Calibri" w:cs="Calibri"/>
              </w:rPr>
              <w:t>obj.run</w:t>
            </w:r>
            <w:proofErr w:type="spellEnd"/>
            <w:r>
              <w:rPr>
                <w:rFonts w:ascii="Calibri" w:eastAsia="Calibri" w:hAnsi="Calibri" w:cs="Calibri"/>
              </w:rPr>
              <w:t>(); //cases</w:t>
            </w:r>
          </w:p>
          <w:p w14:paraId="5A0E0841" w14:textId="77777777" w:rsidR="00BA3324" w:rsidRDefault="00C11F03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  }</w:t>
            </w:r>
          </w:p>
          <w:p w14:paraId="675F9721" w14:textId="77777777" w:rsidR="00BA3324" w:rsidRDefault="00C11F03">
            <w:pPr>
              <w:spacing w:after="0"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}</w:t>
            </w:r>
          </w:p>
          <w:p w14:paraId="5935ADF2" w14:textId="77777777" w:rsidR="00BA3324" w:rsidRDefault="00BA3324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</w:tr>
    </w:tbl>
    <w:p w14:paraId="056C58F2" w14:textId="77777777" w:rsidR="00BA3324" w:rsidRDefault="00BA3324">
      <w:pPr>
        <w:rPr>
          <w:rFonts w:ascii="Times New Roman" w:eastAsia="Times New Roman" w:hAnsi="Times New Roman" w:cs="Times New Roman"/>
          <w:color w:val="000000"/>
        </w:rPr>
      </w:pPr>
    </w:p>
    <w:p w14:paraId="289CE101" w14:textId="77777777" w:rsidR="00BA3324" w:rsidRDefault="00C11F03">
      <w:pPr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>Case1:</w:t>
      </w:r>
    </w:p>
    <w:p w14:paraId="2570B9D5" w14:textId="77777777" w:rsidR="00BA3324" w:rsidRDefault="00C11F03">
      <w:pPr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 xml:space="preserve">Vehicle </w:t>
      </w:r>
      <w:proofErr w:type="spellStart"/>
      <w:r>
        <w:rPr>
          <w:rFonts w:ascii="Times New Roman" w:eastAsia="Times New Roman" w:hAnsi="Times New Roman" w:cs="Times New Roman"/>
          <w:color w:val="000000"/>
        </w:rPr>
        <w:t>obj</w:t>
      </w:r>
      <w:proofErr w:type="spellEnd"/>
      <w:r>
        <w:rPr>
          <w:rFonts w:ascii="Times New Roman" w:eastAsia="Times New Roman" w:hAnsi="Times New Roman" w:cs="Times New Roman"/>
          <w:color w:val="000000"/>
        </w:rPr>
        <w:t xml:space="preserve"> = new Vehicle();</w:t>
      </w:r>
    </w:p>
    <w:p w14:paraId="7095EB61" w14:textId="77777777" w:rsidR="00BA3324" w:rsidRDefault="00C11F03">
      <w:pPr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 xml:space="preserve">  </w:t>
      </w:r>
      <w:proofErr w:type="spellStart"/>
      <w:r>
        <w:rPr>
          <w:rFonts w:ascii="Times New Roman" w:eastAsia="Times New Roman" w:hAnsi="Times New Roman" w:cs="Times New Roman"/>
          <w:color w:val="000000"/>
        </w:rPr>
        <w:t>obj.run</w:t>
      </w:r>
      <w:proofErr w:type="spellEnd"/>
      <w:r>
        <w:rPr>
          <w:rFonts w:ascii="Times New Roman" w:eastAsia="Times New Roman" w:hAnsi="Times New Roman" w:cs="Times New Roman"/>
          <w:color w:val="000000"/>
        </w:rPr>
        <w:t>();</w:t>
      </w:r>
    </w:p>
    <w:p w14:paraId="4273E19F" w14:textId="77777777" w:rsidR="00BA3324" w:rsidRDefault="00C11F03">
      <w:pPr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>Output: Vehicle is running</w:t>
      </w:r>
      <w:r>
        <w:rPr>
          <w:rFonts w:ascii="Calibri" w:eastAsia="Calibri" w:hAnsi="Calibri" w:cs="Calibri"/>
        </w:rPr>
        <w:br/>
      </w:r>
    </w:p>
    <w:p w14:paraId="72A3747D" w14:textId="77777777" w:rsidR="00BA3324" w:rsidRDefault="00C11F03">
      <w:pPr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br/>
        <w:t>Case2:</w:t>
      </w:r>
    </w:p>
    <w:p w14:paraId="03B8D68D" w14:textId="77777777" w:rsidR="00BA3324" w:rsidRDefault="00C11F03">
      <w:pPr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Vehicle </w:t>
      </w:r>
      <w:proofErr w:type="spellStart"/>
      <w:r>
        <w:rPr>
          <w:rFonts w:ascii="Calibri" w:eastAsia="Calibri" w:hAnsi="Calibri" w:cs="Calibri"/>
        </w:rPr>
        <w:t>obj</w:t>
      </w:r>
      <w:proofErr w:type="spellEnd"/>
      <w:r>
        <w:rPr>
          <w:rFonts w:ascii="Calibri" w:eastAsia="Calibri" w:hAnsi="Calibri" w:cs="Calibri"/>
        </w:rPr>
        <w:t xml:space="preserve"> = new Bike1();</w:t>
      </w:r>
    </w:p>
    <w:p w14:paraId="650B8B81" w14:textId="77777777" w:rsidR="00BA3324" w:rsidRDefault="00C11F03">
      <w:pPr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  </w:t>
      </w:r>
      <w:proofErr w:type="spellStart"/>
      <w:r>
        <w:rPr>
          <w:rFonts w:ascii="Calibri" w:eastAsia="Calibri" w:hAnsi="Calibri" w:cs="Calibri"/>
        </w:rPr>
        <w:t>obj.run</w:t>
      </w:r>
      <w:proofErr w:type="spellEnd"/>
      <w:r>
        <w:rPr>
          <w:rFonts w:ascii="Calibri" w:eastAsia="Calibri" w:hAnsi="Calibri" w:cs="Calibri"/>
        </w:rPr>
        <w:t>();</w:t>
      </w:r>
    </w:p>
    <w:p w14:paraId="06F3BB1E" w14:textId="77777777" w:rsidR="00BA3324" w:rsidRDefault="00C11F03">
      <w:pPr>
        <w:rPr>
          <w:rFonts w:ascii="Times New Roman" w:eastAsia="Times New Roman" w:hAnsi="Times New Roman" w:cs="Times New Roman"/>
          <w:color w:val="000000"/>
        </w:rPr>
      </w:pPr>
      <w:r>
        <w:rPr>
          <w:rFonts w:ascii="Calibri" w:eastAsia="Calibri" w:hAnsi="Calibri" w:cs="Calibri"/>
        </w:rPr>
        <w:t>Output:</w:t>
      </w:r>
      <w:r>
        <w:rPr>
          <w:rFonts w:ascii="Times New Roman" w:eastAsia="Times New Roman" w:hAnsi="Times New Roman" w:cs="Times New Roman"/>
          <w:color w:val="000000"/>
        </w:rPr>
        <w:t xml:space="preserve"> Bike is running safely</w:t>
      </w:r>
      <w:r>
        <w:rPr>
          <w:rFonts w:ascii="Calibri" w:eastAsia="Calibri" w:hAnsi="Calibri" w:cs="Calibri"/>
        </w:rPr>
        <w:br/>
      </w:r>
    </w:p>
    <w:p w14:paraId="4F5E2CEA" w14:textId="77777777" w:rsidR="00BA3324" w:rsidRDefault="00C11F03">
      <w:pPr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br/>
      </w:r>
    </w:p>
    <w:p w14:paraId="6AEDDDA1" w14:textId="77777777" w:rsidR="00BA3324" w:rsidRDefault="00BA3324">
      <w:pPr>
        <w:rPr>
          <w:rFonts w:ascii="Times New Roman" w:eastAsia="Times New Roman" w:hAnsi="Times New Roman" w:cs="Times New Roman"/>
          <w:color w:val="000000"/>
        </w:rPr>
      </w:pPr>
    </w:p>
    <w:sectPr w:rsidR="00BA332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B4629C"/>
    <w:multiLevelType w:val="multilevel"/>
    <w:tmpl w:val="AC06F4B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428A63DE"/>
    <w:multiLevelType w:val="multilevel"/>
    <w:tmpl w:val="26D4142C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ztzQxMLawMDW3NDRT0lEKTi0uzszPAykwrAUAdYC5giwAAAA="/>
  </w:docVars>
  <w:rsids>
    <w:rsidRoot w:val="00BA3324"/>
    <w:rsid w:val="00BA3324"/>
    <w:rsid w:val="00C11F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93852E"/>
  <w15:docId w15:val="{DB712CCA-573B-4938-957B-6C3706E1AB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IN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2.bin"/><Relationship Id="rId13" Type="http://schemas.openxmlformats.org/officeDocument/2006/relationships/oleObject" Target="embeddings/oleObject4.bin"/><Relationship Id="rId18" Type="http://schemas.openxmlformats.org/officeDocument/2006/relationships/image" Target="media/image8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2.png"/><Relationship Id="rId12" Type="http://schemas.openxmlformats.org/officeDocument/2006/relationships/image" Target="media/image5.png"/><Relationship Id="rId17" Type="http://schemas.openxmlformats.org/officeDocument/2006/relationships/oleObject" Target="embeddings/oleObject6.bin"/><Relationship Id="rId2" Type="http://schemas.openxmlformats.org/officeDocument/2006/relationships/styles" Target="styles.xml"/><Relationship Id="rId16" Type="http://schemas.openxmlformats.org/officeDocument/2006/relationships/image" Target="media/image7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oleObject" Target="embeddings/oleObject1.bin"/><Relationship Id="rId11" Type="http://schemas.openxmlformats.org/officeDocument/2006/relationships/image" Target="media/image4.png"/><Relationship Id="rId5" Type="http://schemas.openxmlformats.org/officeDocument/2006/relationships/image" Target="media/image1.png"/><Relationship Id="rId15" Type="http://schemas.openxmlformats.org/officeDocument/2006/relationships/oleObject" Target="embeddings/oleObject5.bin"/><Relationship Id="rId10" Type="http://schemas.openxmlformats.org/officeDocument/2006/relationships/oleObject" Target="embeddings/oleObject3.bin"/><Relationship Id="rId19" Type="http://schemas.openxmlformats.org/officeDocument/2006/relationships/oleObject" Target="embeddings/oleObject7.bin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4</TotalTime>
  <Pages>8</Pages>
  <Words>215</Words>
  <Characters>1232</Characters>
  <Application>Microsoft Office Word</Application>
  <DocSecurity>0</DocSecurity>
  <Lines>10</Lines>
  <Paragraphs>2</Paragraphs>
  <ScaleCrop>false</ScaleCrop>
  <Company/>
  <LinksUpToDate>false</LinksUpToDate>
  <CharactersWithSpaces>14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Birla, Jitendra</cp:lastModifiedBy>
  <cp:revision>2</cp:revision>
  <dcterms:created xsi:type="dcterms:W3CDTF">2022-06-02T21:36:00Z</dcterms:created>
  <dcterms:modified xsi:type="dcterms:W3CDTF">2022-06-02T23:40:00Z</dcterms:modified>
</cp:coreProperties>
</file>